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9867CF" w14:textId="77777777" w:rsidR="0039164D" w:rsidRDefault="0039164D" w:rsidP="00231AA7">
      <w:pPr>
        <w:pStyle w:val="ListParagraph"/>
        <w:spacing w:after="0"/>
        <w:ind w:hanging="720"/>
        <w:jc w:val="center"/>
        <w:rPr>
          <w:rFonts w:ascii="David" w:hAnsi="David" w:cs="David"/>
          <w:b/>
          <w:bCs/>
          <w:sz w:val="28"/>
          <w:szCs w:val="28"/>
          <w:u w:val="single"/>
        </w:rPr>
      </w:pPr>
    </w:p>
    <w:p w14:paraId="681BB760" w14:textId="5858C55D" w:rsidR="00BC290D" w:rsidRPr="005242E1" w:rsidRDefault="00BC290D" w:rsidP="00231AA7">
      <w:pPr>
        <w:pStyle w:val="ListParagraph"/>
        <w:spacing w:after="0"/>
        <w:ind w:hanging="720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הנחיות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רשימת תיוג)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להגשת עבודת פרויקט </w:t>
      </w:r>
      <w:r w:rsidR="008D49A2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גמר במסגרת תואר מוסמך אוניברסיטה ב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ית הספר לבריאות הציבור 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br/>
      </w:r>
      <w:r w:rsidRPr="001267FF">
        <w:rPr>
          <w:rFonts w:ascii="David" w:hAnsi="David" w:cs="David"/>
          <w:b/>
          <w:bCs/>
          <w:sz w:val="24"/>
          <w:szCs w:val="24"/>
          <w:rtl/>
        </w:rPr>
        <w:t xml:space="preserve">לפרויקטים מסוג: </w:t>
      </w:r>
      <w:r w:rsidR="00325091">
        <w:rPr>
          <w:rFonts w:ascii="David" w:hAnsi="David" w:cs="David" w:hint="cs"/>
          <w:b/>
          <w:bCs/>
          <w:sz w:val="24"/>
          <w:szCs w:val="24"/>
          <w:rtl/>
        </w:rPr>
        <w:t>סקירת ספרות</w:t>
      </w:r>
    </w:p>
    <w:p w14:paraId="0A56D504" w14:textId="593E7E37" w:rsidR="00BC290D" w:rsidRDefault="00BC290D" w:rsidP="00231AA7">
      <w:pPr>
        <w:spacing w:after="0" w:line="240" w:lineRule="auto"/>
        <w:jc w:val="center"/>
        <w:rPr>
          <w:rFonts w:ascii="David" w:hAnsi="David" w:cs="David"/>
          <w:b/>
          <w:bCs/>
          <w:i/>
          <w:iCs/>
          <w:sz w:val="24"/>
          <w:szCs w:val="24"/>
          <w:rtl/>
        </w:rPr>
      </w:pP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>יש לצרף עמוד זה בחתימת התלמיד/ה להגשת סיכום עבודת הפרויקט</w:t>
      </w:r>
    </w:p>
    <w:p w14:paraId="596E2EF9" w14:textId="77777777" w:rsidR="00231AA7" w:rsidRDefault="00231AA7" w:rsidP="00231AA7">
      <w:pPr>
        <w:spacing w:after="0"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245D154A" w14:textId="109FB1A1" w:rsidR="00300FD3" w:rsidRPr="00096D1E" w:rsidRDefault="00300FD3" w:rsidP="00231AA7">
      <w:pPr>
        <w:spacing w:after="0" w:line="360" w:lineRule="auto"/>
        <w:rPr>
          <w:rFonts w:ascii="David" w:hAnsi="David" w:cs="David"/>
          <w:b/>
          <w:bCs/>
          <w:sz w:val="28"/>
          <w:szCs w:val="28"/>
        </w:rPr>
      </w:pPr>
      <w:r w:rsidRPr="00096D1E">
        <w:rPr>
          <w:rFonts w:ascii="David" w:hAnsi="David" w:cs="David" w:hint="cs"/>
          <w:b/>
          <w:bCs/>
          <w:sz w:val="28"/>
          <w:szCs w:val="28"/>
          <w:u w:val="single"/>
          <w:rtl/>
        </w:rPr>
        <w:t>כללי</w:t>
      </w:r>
      <w:r w:rsidRPr="00096D1E">
        <w:rPr>
          <w:rFonts w:ascii="David" w:hAnsi="David" w:cs="David" w:hint="cs"/>
          <w:b/>
          <w:bCs/>
          <w:sz w:val="28"/>
          <w:szCs w:val="28"/>
          <w:rtl/>
        </w:rPr>
        <w:t>:</w:t>
      </w:r>
    </w:p>
    <w:p w14:paraId="03A71699" w14:textId="77777777" w:rsidR="00174DA6" w:rsidRDefault="00174DA6" w:rsidP="00174DA6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E14B70">
        <w:rPr>
          <w:rFonts w:ascii="David" w:hAnsi="David" w:cs="David"/>
          <w:sz w:val="24"/>
          <w:szCs w:val="24"/>
          <w:rtl/>
        </w:rPr>
        <w:t xml:space="preserve"> תכלול את </w:t>
      </w:r>
      <w:r w:rsidRPr="00D8028C">
        <w:rPr>
          <w:rFonts w:ascii="David" w:hAnsi="David" w:cs="David"/>
          <w:sz w:val="24"/>
          <w:szCs w:val="24"/>
          <w:rtl/>
        </w:rPr>
        <w:t>כל הסעיפים המפורטים לפי הסדר הרשום מטה.</w:t>
      </w:r>
    </w:p>
    <w:p w14:paraId="3C1A9E89" w14:textId="77777777" w:rsidR="00174DA6" w:rsidRDefault="00174DA6" w:rsidP="00174DA6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עבודה</w:t>
      </w:r>
      <w:r w:rsidRPr="00463A1E">
        <w:rPr>
          <w:rFonts w:ascii="David" w:hAnsi="David" w:cs="David"/>
          <w:sz w:val="24"/>
          <w:szCs w:val="24"/>
          <w:rtl/>
        </w:rPr>
        <w:t xml:space="preserve"> שלא </w:t>
      </w:r>
      <w:r>
        <w:rPr>
          <w:rFonts w:ascii="David" w:hAnsi="David" w:cs="David" w:hint="cs"/>
          <w:sz w:val="24"/>
          <w:szCs w:val="24"/>
          <w:rtl/>
        </w:rPr>
        <w:t>ת</w:t>
      </w:r>
      <w:r>
        <w:rPr>
          <w:rFonts w:ascii="David" w:hAnsi="David" w:cs="David"/>
          <w:sz w:val="24"/>
          <w:szCs w:val="24"/>
          <w:rtl/>
        </w:rPr>
        <w:t>וגש</w:t>
      </w:r>
      <w:r w:rsidRPr="00463A1E">
        <w:rPr>
          <w:rFonts w:ascii="David" w:hAnsi="David" w:cs="David"/>
          <w:sz w:val="24"/>
          <w:szCs w:val="24"/>
          <w:rtl/>
        </w:rPr>
        <w:t xml:space="preserve"> לפי ההנחיות</w:t>
      </w:r>
      <w:r>
        <w:rPr>
          <w:rFonts w:ascii="David" w:hAnsi="David" w:cs="David" w:hint="cs"/>
          <w:sz w:val="24"/>
          <w:szCs w:val="24"/>
          <w:rtl/>
        </w:rPr>
        <w:t>,</w:t>
      </w:r>
      <w:r>
        <w:rPr>
          <w:rFonts w:ascii="David" w:hAnsi="David" w:cs="David"/>
          <w:sz w:val="24"/>
          <w:szCs w:val="24"/>
          <w:rtl/>
        </w:rPr>
        <w:t xml:space="preserve"> תוחזר לתיקונים בטרם תועבר ל</w:t>
      </w:r>
      <w:r>
        <w:rPr>
          <w:rFonts w:ascii="David" w:hAnsi="David" w:cs="David" w:hint="cs"/>
          <w:sz w:val="24"/>
          <w:szCs w:val="24"/>
          <w:rtl/>
        </w:rPr>
        <w:t>בחינה</w:t>
      </w:r>
      <w:r w:rsidRPr="00463A1E">
        <w:rPr>
          <w:rFonts w:ascii="David" w:hAnsi="David" w:cs="David"/>
          <w:sz w:val="24"/>
          <w:szCs w:val="24"/>
          <w:rtl/>
        </w:rPr>
        <w:t xml:space="preserve">. </w:t>
      </w:r>
    </w:p>
    <w:p w14:paraId="6440B506" w14:textId="77777777" w:rsidR="00174DA6" w:rsidRPr="00BF3EDA" w:rsidRDefault="00174DA6" w:rsidP="00174DA6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עבודה תוגש בשפה העברית או בשפה האנגלית. </w:t>
      </w:r>
    </w:p>
    <w:p w14:paraId="216D9D6B" w14:textId="77777777" w:rsidR="00174DA6" w:rsidRPr="00023DFE" w:rsidRDefault="00174DA6" w:rsidP="00174DA6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023DFE">
        <w:rPr>
          <w:rFonts w:ascii="David" w:hAnsi="David" w:cs="David"/>
          <w:sz w:val="24"/>
          <w:szCs w:val="24"/>
          <w:rtl/>
        </w:rPr>
        <w:t xml:space="preserve"> תוגש כקובץ</w:t>
      </w:r>
      <w:r w:rsidRPr="00023DFE">
        <w:rPr>
          <w:rFonts w:ascii="David" w:hAnsi="David" w:cs="David"/>
          <w:sz w:val="24"/>
          <w:szCs w:val="24"/>
        </w:rPr>
        <w:t xml:space="preserve">WORD </w:t>
      </w:r>
      <w:r w:rsidRPr="00023DFE">
        <w:rPr>
          <w:rFonts w:ascii="David" w:hAnsi="David" w:cs="David"/>
          <w:sz w:val="24"/>
          <w:szCs w:val="24"/>
          <w:rtl/>
        </w:rPr>
        <w:t xml:space="preserve"> וגם כקובץ </w:t>
      </w:r>
      <w:r w:rsidRPr="00023DFE">
        <w:rPr>
          <w:rFonts w:ascii="David" w:hAnsi="David" w:cs="David"/>
          <w:sz w:val="24"/>
          <w:szCs w:val="24"/>
        </w:rPr>
        <w:t>PDF</w:t>
      </w:r>
      <w:r w:rsidRPr="00023DFE">
        <w:rPr>
          <w:rFonts w:ascii="David" w:hAnsi="David" w:cs="David"/>
          <w:sz w:val="24"/>
          <w:szCs w:val="24"/>
          <w:rtl/>
        </w:rPr>
        <w:t xml:space="preserve"> לכתובת: </w:t>
      </w:r>
      <w:hyperlink r:id="rId10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053CDD7A" w14:textId="77777777" w:rsidR="00174DA6" w:rsidRPr="00023DFE" w:rsidRDefault="00174DA6" w:rsidP="00174DA6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  <w:rtl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 xml:space="preserve">מסמכים 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>נוספים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שיש להגיש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Pr="00023DFE">
        <w:rPr>
          <w:rFonts w:ascii="David" w:hAnsi="David" w:cs="David"/>
          <w:b/>
          <w:bCs/>
          <w:sz w:val="24"/>
          <w:szCs w:val="24"/>
          <w:rtl/>
        </w:rPr>
        <w:t>(רלוונטי לכל סוגי המחקרים):</w:t>
      </w:r>
    </w:p>
    <w:p w14:paraId="0B094F5D" w14:textId="77777777" w:rsidR="00174DA6" w:rsidRPr="00C514B7" w:rsidRDefault="00174DA6" w:rsidP="00174DA6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  <w:rtl/>
        </w:rPr>
      </w:pPr>
      <w:r w:rsidRPr="00300FD3">
        <w:rPr>
          <w:rFonts w:ascii="David" w:hAnsi="David" w:cs="David"/>
          <w:b/>
          <w:bCs/>
          <w:sz w:val="24"/>
          <w:szCs w:val="24"/>
          <w:rtl/>
        </w:rPr>
        <w:t>טופס מנחה חתום</w:t>
      </w:r>
      <w:r w:rsidRPr="00300FD3">
        <w:rPr>
          <w:rFonts w:ascii="David" w:hAnsi="David" w:cs="David"/>
          <w:sz w:val="24"/>
          <w:szCs w:val="24"/>
          <w:rtl/>
        </w:rPr>
        <w:t xml:space="preserve">: יועבר ע"י המנחה ישירות לוועדה בכתובת </w:t>
      </w:r>
      <w:hyperlink r:id="rId11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7F36658B" w14:textId="77777777" w:rsidR="00174DA6" w:rsidRPr="00300FD3" w:rsidRDefault="00174DA6" w:rsidP="00174DA6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300FD3">
        <w:rPr>
          <w:rFonts w:ascii="David" w:hAnsi="David" w:cs="David" w:hint="cs"/>
          <w:b/>
          <w:bCs/>
          <w:sz w:val="24"/>
          <w:szCs w:val="24"/>
          <w:rtl/>
        </w:rPr>
        <w:t>ט</w:t>
      </w:r>
      <w:r w:rsidRPr="00300FD3">
        <w:rPr>
          <w:rFonts w:ascii="David" w:hAnsi="David" w:cs="David"/>
          <w:b/>
          <w:bCs/>
          <w:sz w:val="24"/>
          <w:szCs w:val="24"/>
          <w:rtl/>
        </w:rPr>
        <w:t>ופס בטיחות במעבדה</w:t>
      </w:r>
      <w:r w:rsidRPr="00300FD3">
        <w:rPr>
          <w:rFonts w:ascii="David" w:hAnsi="David" w:cs="David"/>
          <w:sz w:val="24"/>
          <w:szCs w:val="24"/>
          <w:rtl/>
        </w:rPr>
        <w:t>: חתום ע"י המנחה</w:t>
      </w:r>
      <w:r w:rsidRPr="00300FD3">
        <w:rPr>
          <w:rFonts w:ascii="David" w:hAnsi="David" w:cs="David" w:hint="cs"/>
          <w:sz w:val="24"/>
          <w:szCs w:val="24"/>
          <w:rtl/>
        </w:rPr>
        <w:t xml:space="preserve"> (</w:t>
      </w:r>
      <w:r w:rsidRPr="00300FD3">
        <w:rPr>
          <w:rFonts w:ascii="David" w:hAnsi="David" w:cs="David"/>
          <w:sz w:val="24"/>
          <w:szCs w:val="24"/>
          <w:rtl/>
        </w:rPr>
        <w:t>אם המחקר כולל עבודה במעבדה</w:t>
      </w:r>
      <w:r w:rsidRPr="00300FD3">
        <w:rPr>
          <w:rFonts w:ascii="David" w:hAnsi="David" w:cs="David" w:hint="cs"/>
          <w:sz w:val="24"/>
          <w:szCs w:val="24"/>
          <w:rtl/>
        </w:rPr>
        <w:t>)</w:t>
      </w:r>
      <w:r w:rsidRPr="00300FD3">
        <w:rPr>
          <w:rFonts w:ascii="David" w:hAnsi="David" w:cs="David"/>
          <w:sz w:val="24"/>
          <w:szCs w:val="24"/>
          <w:rtl/>
        </w:rPr>
        <w:t>.</w:t>
      </w:r>
    </w:p>
    <w:p w14:paraId="64E27FA1" w14:textId="77777777" w:rsidR="00174DA6" w:rsidRPr="00A5279A" w:rsidRDefault="00174DA6" w:rsidP="00174DA6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>אישורים אתיים</w:t>
      </w:r>
    </w:p>
    <w:p w14:paraId="60472053" w14:textId="77777777" w:rsidR="00174DA6" w:rsidRPr="00023DFE" w:rsidRDefault="00174DA6" w:rsidP="00174DA6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הצהרת מקוריות</w:t>
      </w:r>
    </w:p>
    <w:p w14:paraId="23AFEC04" w14:textId="77777777" w:rsidR="00174DA6" w:rsidRPr="008F4D4F" w:rsidRDefault="00174DA6" w:rsidP="00174DA6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b/>
          <w:bCs/>
          <w:sz w:val="24"/>
          <w:szCs w:val="24"/>
        </w:rPr>
      </w:pP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יש לבדוק את </w:t>
      </w:r>
      <w:r>
        <w:rPr>
          <w:rFonts w:ascii="David" w:hAnsi="David" w:cs="David" w:hint="cs"/>
          <w:b/>
          <w:bCs/>
          <w:sz w:val="24"/>
          <w:szCs w:val="24"/>
          <w:rtl/>
        </w:rPr>
        <w:t>העבודה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בקפידה לפני ההגשה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ו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>לסמ</w:t>
      </w:r>
      <w:r w:rsidRPr="008F4D4F">
        <w:rPr>
          <w:rFonts w:ascii="David" w:hAnsi="David" w:cs="David" w:hint="cs"/>
          <w:b/>
          <w:bCs/>
          <w:sz w:val="24"/>
          <w:szCs w:val="24"/>
          <w:rtl/>
        </w:rPr>
        <w:t>ן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כל סעיף שנבדק.</w:t>
      </w:r>
    </w:p>
    <w:p w14:paraId="545B235C" w14:textId="77777777" w:rsidR="00231AA7" w:rsidRDefault="00231AA7" w:rsidP="00231AA7">
      <w:pPr>
        <w:spacing w:after="0"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6346AFA7" w14:textId="2B82F071" w:rsidR="0064237F" w:rsidRDefault="00300FD3" w:rsidP="00231AA7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1267F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רשימת</w:t>
      </w:r>
      <w:r w:rsidRPr="001267FF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Pr="001267F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תיוג</w:t>
      </w:r>
      <w:r w:rsidRPr="001267FF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צ'ק </w:t>
      </w:r>
      <w:r w:rsidRPr="001267F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ליסט</w:t>
      </w:r>
      <w:r w:rsidRPr="001267FF">
        <w:rPr>
          <w:rFonts w:ascii="David" w:hAnsi="David" w:cs="David"/>
          <w:b/>
          <w:bCs/>
          <w:sz w:val="28"/>
          <w:szCs w:val="28"/>
          <w:u w:val="single"/>
          <w:rtl/>
        </w:rPr>
        <w:t>)</w:t>
      </w:r>
      <w:r w:rsidRPr="001267FF">
        <w:rPr>
          <w:rFonts w:ascii="David" w:hAnsi="David" w:cs="David"/>
          <w:b/>
          <w:bCs/>
          <w:sz w:val="28"/>
          <w:szCs w:val="28"/>
          <w:rtl/>
        </w:rPr>
        <w:t>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10497" w:type="dxa"/>
        <w:tblLook w:val="04A0" w:firstRow="1" w:lastRow="0" w:firstColumn="1" w:lastColumn="0" w:noHBand="0" w:noVBand="1"/>
      </w:tblPr>
      <w:tblGrid>
        <w:gridCol w:w="6951"/>
        <w:gridCol w:w="1134"/>
        <w:gridCol w:w="2412"/>
      </w:tblGrid>
      <w:tr w:rsidR="0064237F" w:rsidRPr="0064237F" w14:paraId="1D0F2A7C" w14:textId="77777777" w:rsidTr="008B2A49">
        <w:tc>
          <w:tcPr>
            <w:tcW w:w="6951" w:type="dxa"/>
            <w:shd w:val="clear" w:color="auto" w:fill="BFBFBF" w:themeFill="background1" w:themeFillShade="BF"/>
          </w:tcPr>
          <w:p w14:paraId="16A9AC77" w14:textId="77777777" w:rsidR="0064237F" w:rsidRPr="001267FF" w:rsidRDefault="0064237F" w:rsidP="00231AA7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14:paraId="0649FD84" w14:textId="77777777" w:rsidR="0064237F" w:rsidRPr="001267FF" w:rsidRDefault="0064237F" w:rsidP="008B2A49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1267F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בדק</w:t>
            </w:r>
            <w:r w:rsidRPr="001267F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1267F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טרם</w:t>
            </w:r>
            <w:r w:rsidRPr="001267F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1267F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הגשה</w:t>
            </w:r>
          </w:p>
        </w:tc>
        <w:tc>
          <w:tcPr>
            <w:tcW w:w="2412" w:type="dxa"/>
            <w:shd w:val="clear" w:color="auto" w:fill="BFBFBF" w:themeFill="background1" w:themeFillShade="BF"/>
          </w:tcPr>
          <w:p w14:paraId="5F8F71D7" w14:textId="77777777" w:rsidR="0064237F" w:rsidRPr="001267FF" w:rsidRDefault="0064237F" w:rsidP="00231AA7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1267F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רות</w:t>
            </w:r>
          </w:p>
        </w:tc>
      </w:tr>
      <w:tr w:rsidR="0064237F" w:rsidRPr="0064237F" w14:paraId="54806CEB" w14:textId="77777777" w:rsidTr="008B2A49">
        <w:tc>
          <w:tcPr>
            <w:tcW w:w="6951" w:type="dxa"/>
            <w:vAlign w:val="center"/>
          </w:tcPr>
          <w:p w14:paraId="69DDA7AB" w14:textId="77777777" w:rsidR="0064237F" w:rsidRPr="001267FF" w:rsidRDefault="0064237F" w:rsidP="00231AA7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1267F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סגנון</w:t>
            </w:r>
            <w:r w:rsidRPr="001267F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כתיבה: </w:t>
            </w:r>
          </w:p>
          <w:p w14:paraId="0D04258E" w14:textId="5FBFB355" w:rsidR="0064237F" w:rsidRPr="0064237F" w:rsidRDefault="0064237F" w:rsidP="00231AA7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סוג הגופ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בעברית </w:t>
            </w:r>
            <w:r w:rsidRPr="0064237F">
              <w:rPr>
                <w:rFonts w:ascii="David" w:hAnsi="David" w:cs="David"/>
                <w:sz w:val="24"/>
                <w:szCs w:val="24"/>
              </w:rPr>
              <w:t>David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באנגלית </w:t>
            </w:r>
            <w:r w:rsidRPr="0064237F">
              <w:rPr>
                <w:rFonts w:ascii="David" w:hAnsi="David" w:cs="David"/>
                <w:sz w:val="24"/>
                <w:szCs w:val="24"/>
              </w:rPr>
              <w:t>Times New Roman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73217F3E" w14:textId="77777777" w:rsidR="0064237F" w:rsidRPr="0064237F" w:rsidRDefault="0064237F" w:rsidP="00231AA7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גוד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אש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 16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נ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4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טקס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2. </w:t>
            </w:r>
          </w:p>
          <w:p w14:paraId="671B5260" w14:textId="77777777" w:rsidR="0064237F" w:rsidRPr="0064237F" w:rsidRDefault="0064237F" w:rsidP="00231AA7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כות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צמודות לימין. </w:t>
            </w:r>
          </w:p>
          <w:p w14:paraId="1E341999" w14:textId="77777777" w:rsidR="0064237F" w:rsidRPr="0064237F" w:rsidRDefault="0064237F" w:rsidP="00231AA7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רווח כפ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ין השורות. </w:t>
            </w:r>
          </w:p>
          <w:p w14:paraId="4FC6CB90" w14:textId="77777777" w:rsidR="0064237F" w:rsidRPr="0064237F" w:rsidRDefault="0064237F" w:rsidP="00231AA7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ול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רוחב 2.5 ס"מ 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מ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מא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מעל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למט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</w:p>
          <w:p w14:paraId="187C2A02" w14:textId="77777777" w:rsidR="0064237F" w:rsidRPr="0064237F" w:rsidRDefault="0064237F" w:rsidP="00231AA7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ספר 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צג בתחת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עמוד במרכז.</w:t>
            </w:r>
          </w:p>
        </w:tc>
        <w:tc>
          <w:tcPr>
            <w:tcW w:w="1134" w:type="dxa"/>
            <w:vAlign w:val="center"/>
          </w:tcPr>
          <w:p w14:paraId="6E644845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497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76383836"/>
            <w:placeholder>
              <w:docPart w:val="DefaultPlaceholder_-1854013440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2412" w:type="dxa"/>
              </w:tcPr>
              <w:p w14:paraId="18356C17" w14:textId="4F05A9CB" w:rsidR="0064237F" w:rsidRPr="001267FF" w:rsidRDefault="003E0757" w:rsidP="003E0757">
                <w:pPr>
                  <w:spacing w:after="0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64237F" w:rsidRPr="0064237F" w14:paraId="5338E77F" w14:textId="77777777" w:rsidTr="008B2A49">
        <w:tc>
          <w:tcPr>
            <w:tcW w:w="6951" w:type="dxa"/>
            <w:vAlign w:val="center"/>
          </w:tcPr>
          <w:p w14:paraId="5DDF66E9" w14:textId="77777777" w:rsidR="0064237F" w:rsidRPr="001267FF" w:rsidRDefault="0064237F" w:rsidP="00231AA7">
            <w:p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 w:rsidRPr="001267F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קיצורים:</w:t>
            </w:r>
          </w:p>
          <w:p w14:paraId="5E7BD5EE" w14:textId="39955C9A" w:rsidR="0064237F" w:rsidRPr="0064237F" w:rsidRDefault="0064237F" w:rsidP="00231AA7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יש להגדיר בהופעה ראשונה בתקציר ובגוף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גם אם הוגדרו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קו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כן בתקציר).</w:t>
            </w:r>
          </w:p>
          <w:p w14:paraId="4FCAEAC5" w14:textId="769ACD80" w:rsidR="0064237F" w:rsidRPr="0064237F" w:rsidRDefault="0064237F" w:rsidP="00231AA7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ופע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ראשונה בתקציר /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פיע המונח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מלא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סוגר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קיצו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דוגמ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"יתר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חץ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יל"ד)" </w:t>
            </w:r>
          </w:p>
          <w:p w14:paraId="369D6334" w14:textId="77777777" w:rsidR="0064237F" w:rsidRPr="0064237F" w:rsidRDefault="0064237F" w:rsidP="00231AA7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יש להגדיר כל קיצור המוצג בטבלאות בהע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תח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טבלה.</w:t>
            </w:r>
          </w:p>
        </w:tc>
        <w:tc>
          <w:tcPr>
            <w:tcW w:w="1134" w:type="dxa"/>
            <w:vAlign w:val="center"/>
          </w:tcPr>
          <w:p w14:paraId="4EF3A159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9571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3421531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381BCE7" w14:textId="5A6BFCDE" w:rsidR="0064237F" w:rsidRPr="001267FF" w:rsidRDefault="003E0757" w:rsidP="00231AA7">
                <w:pPr>
                  <w:spacing w:after="0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66DDC80A" w14:textId="77777777" w:rsidTr="008B2A49">
        <w:tc>
          <w:tcPr>
            <w:tcW w:w="10497" w:type="dxa"/>
            <w:gridSpan w:val="3"/>
            <w:shd w:val="clear" w:color="auto" w:fill="E7E6E6" w:themeFill="background2"/>
            <w:vAlign w:val="center"/>
          </w:tcPr>
          <w:p w14:paraId="4915DD76" w14:textId="37421146" w:rsidR="0064237F" w:rsidRPr="001267FF" w:rsidRDefault="0064237F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1267F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חלקי</w:t>
            </w:r>
            <w:r w:rsidRPr="001267F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1267F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בודה</w:t>
            </w:r>
            <w:r w:rsidRPr="001267F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267F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במחקר</w:t>
            </w:r>
          </w:p>
        </w:tc>
      </w:tr>
      <w:tr w:rsidR="0064237F" w:rsidRPr="0064237F" w14:paraId="4273192D" w14:textId="77777777" w:rsidTr="008B2A49">
        <w:tc>
          <w:tcPr>
            <w:tcW w:w="6951" w:type="dxa"/>
            <w:vAlign w:val="center"/>
          </w:tcPr>
          <w:p w14:paraId="65500F1B" w14:textId="77777777" w:rsidR="0064237F" w:rsidRPr="0064237F" w:rsidRDefault="0064237F" w:rsidP="00231AA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דף שע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כולל חתימות. </w:t>
            </w:r>
          </w:p>
          <w:p w14:paraId="4B607917" w14:textId="77777777" w:rsidR="0064237F" w:rsidRPr="0064237F" w:rsidRDefault="0064237F" w:rsidP="00231AA7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תא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ורמ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מצ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ת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4F1251FA" w14:textId="77777777" w:rsidR="0064237F" w:rsidRPr="0064237F" w:rsidRDefault="0064237F" w:rsidP="00231AA7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וגש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נגל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תכל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נ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אנגל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).</w:t>
            </w:r>
          </w:p>
          <w:p w14:paraId="0CDFCFDF" w14:textId="77777777" w:rsidR="0064237F" w:rsidRPr="0064237F" w:rsidRDefault="0064237F" w:rsidP="00231AA7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ש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צי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סוג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חק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01364EA5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15923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92367694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1B73BF00" w14:textId="4594EBA9" w:rsidR="0064237F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1C51E9C4" w14:textId="77777777" w:rsidTr="008B2A49">
        <w:tc>
          <w:tcPr>
            <w:tcW w:w="6951" w:type="dxa"/>
            <w:vAlign w:val="center"/>
          </w:tcPr>
          <w:p w14:paraId="54999ED6" w14:textId="77777777" w:rsidR="0064237F" w:rsidRPr="0064237F" w:rsidRDefault="0064237F" w:rsidP="00231AA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תוכן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עניינים</w:t>
            </w:r>
          </w:p>
        </w:tc>
        <w:tc>
          <w:tcPr>
            <w:tcW w:w="1134" w:type="dxa"/>
            <w:vAlign w:val="center"/>
          </w:tcPr>
          <w:p w14:paraId="246F64D7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4352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50864721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07C5190" w14:textId="76200FFE" w:rsidR="0064237F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5B38F77E" w14:textId="77777777" w:rsidTr="008B2A49">
        <w:tc>
          <w:tcPr>
            <w:tcW w:w="6951" w:type="dxa"/>
            <w:vAlign w:val="center"/>
          </w:tcPr>
          <w:p w14:paraId="0D81BFA0" w14:textId="77777777" w:rsidR="0064237F" w:rsidRPr="0064237F" w:rsidRDefault="0064237F" w:rsidP="00231AA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lastRenderedPageBreak/>
              <w:t xml:space="preserve">רשימות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רשימת טבלאות, תרשימים ואיורים, נוסחאות, קיצורים (לפני סדר הא"ב).</w:t>
            </w:r>
          </w:p>
        </w:tc>
        <w:tc>
          <w:tcPr>
            <w:tcW w:w="1134" w:type="dxa"/>
            <w:vAlign w:val="center"/>
          </w:tcPr>
          <w:p w14:paraId="45A1122D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06840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4686560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F4312E7" w14:textId="40C9660C" w:rsidR="0064237F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115179A4" w14:textId="77777777" w:rsidTr="008B2A49">
        <w:tc>
          <w:tcPr>
            <w:tcW w:w="6951" w:type="dxa"/>
            <w:vAlign w:val="center"/>
          </w:tcPr>
          <w:p w14:paraId="6EB8E89C" w14:textId="60A67405" w:rsidR="0064237F" w:rsidRPr="0064237F" w:rsidRDefault="0064237F" w:rsidP="00231AA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קצי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 עד 500 מילים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ובנ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קע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/רציונל, מט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, שיטות</w:t>
            </w:r>
            <w:r w:rsidR="003D5B8D">
              <w:rPr>
                <w:rFonts w:ascii="David" w:hAnsi="David" w:cs="David" w:hint="cs"/>
                <w:sz w:val="24"/>
                <w:szCs w:val="24"/>
                <w:rtl/>
              </w:rPr>
              <w:t>,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תוצאות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סקנ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). </w:t>
            </w:r>
          </w:p>
          <w:p w14:paraId="46C08A87" w14:textId="77777777" w:rsidR="0064237F" w:rsidRPr="0064237F" w:rsidRDefault="0064237F" w:rsidP="00231AA7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מוגשת באנגלית תכלול שני תקצירים (בעברית ובאנגלית).</w:t>
            </w:r>
          </w:p>
        </w:tc>
        <w:tc>
          <w:tcPr>
            <w:tcW w:w="1134" w:type="dxa"/>
            <w:vAlign w:val="center"/>
          </w:tcPr>
          <w:p w14:paraId="638F3F92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2676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46587921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986BEC6" w14:textId="3CFEBD3B" w:rsidR="0064237F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223AF61B" w14:textId="77777777" w:rsidTr="008B2A49">
        <w:tc>
          <w:tcPr>
            <w:tcW w:w="6951" w:type="dxa"/>
            <w:vAlign w:val="center"/>
          </w:tcPr>
          <w:p w14:paraId="7DB43588" w14:textId="6613A93B" w:rsidR="00231AA7" w:rsidRPr="00231AA7" w:rsidRDefault="0064237F" w:rsidP="00231AA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מילות מפתח 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</w:rPr>
              <w:t>(Keywords)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עד חמש מילות מפתח תצוינה מיד לאחר התקציר.</w:t>
            </w:r>
          </w:p>
        </w:tc>
        <w:tc>
          <w:tcPr>
            <w:tcW w:w="1134" w:type="dxa"/>
            <w:vAlign w:val="center"/>
          </w:tcPr>
          <w:p w14:paraId="0576A203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05880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47253151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33320D74" w14:textId="50CC9121" w:rsidR="0064237F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5353EB26" w14:textId="77777777" w:rsidTr="008B2A49">
        <w:tc>
          <w:tcPr>
            <w:tcW w:w="6951" w:type="dxa"/>
            <w:vAlign w:val="center"/>
          </w:tcPr>
          <w:p w14:paraId="4B0030EA" w14:textId="379FA929" w:rsidR="0064237F" w:rsidRPr="0064237F" w:rsidRDefault="0064237F" w:rsidP="00231AA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גוף </w:t>
            </w: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עד 40 עמודים)</w:t>
            </w:r>
          </w:p>
        </w:tc>
        <w:tc>
          <w:tcPr>
            <w:tcW w:w="1134" w:type="dxa"/>
            <w:vAlign w:val="center"/>
          </w:tcPr>
          <w:p w14:paraId="6161694E" w14:textId="77777777" w:rsidR="0064237F" w:rsidRPr="001267FF" w:rsidRDefault="0064237F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7111CF8B" w14:textId="77777777" w:rsidR="0064237F" w:rsidRPr="001267FF" w:rsidRDefault="0064237F" w:rsidP="00231AA7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4237F" w:rsidRPr="0064237F" w14:paraId="381FB5BA" w14:textId="77777777" w:rsidTr="008B2A49">
        <w:tc>
          <w:tcPr>
            <w:tcW w:w="6951" w:type="dxa"/>
            <w:vAlign w:val="center"/>
          </w:tcPr>
          <w:p w14:paraId="5571011F" w14:textId="10167935" w:rsidR="0064237F" w:rsidRPr="0064237F" w:rsidRDefault="0064237F" w:rsidP="00231AA7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בו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CF4195">
              <w:rPr>
                <w:rFonts w:ascii="David" w:hAnsi="David" w:cs="David" w:hint="cs"/>
                <w:sz w:val="24"/>
                <w:szCs w:val="24"/>
                <w:rtl/>
              </w:rPr>
              <w:t xml:space="preserve">כולל </w:t>
            </w:r>
            <w:r w:rsidR="009B7D0C">
              <w:rPr>
                <w:rFonts w:ascii="David" w:hAnsi="David" w:cs="David" w:hint="cs"/>
                <w:sz w:val="24"/>
                <w:szCs w:val="24"/>
                <w:rtl/>
              </w:rPr>
              <w:t>תיאור הרציונל לביצוע הסקיר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6B44E6D0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11100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2589216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D57B0A0" w14:textId="2D79C1A6" w:rsidR="0064237F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711BD43D" w14:textId="77777777" w:rsidTr="008B2A49">
        <w:tc>
          <w:tcPr>
            <w:tcW w:w="6951" w:type="dxa"/>
            <w:vAlign w:val="center"/>
          </w:tcPr>
          <w:p w14:paraId="338B84FA" w14:textId="46756C0E" w:rsidR="0064237F" w:rsidRPr="0064237F" w:rsidRDefault="009B7D0C" w:rsidP="00231AA7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  <w:u w:val="single"/>
                <w:rtl/>
              </w:rPr>
              <w:t>מטרות</w:t>
            </w:r>
          </w:p>
        </w:tc>
        <w:tc>
          <w:tcPr>
            <w:tcW w:w="1134" w:type="dxa"/>
            <w:vAlign w:val="center"/>
          </w:tcPr>
          <w:p w14:paraId="0A792D96" w14:textId="77777777" w:rsidR="0064237F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4569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203961088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5D680E6" w14:textId="774774B2" w:rsidR="0064237F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7C49DD2C" w14:textId="77777777" w:rsidTr="008B2A49">
        <w:tc>
          <w:tcPr>
            <w:tcW w:w="6951" w:type="dxa"/>
            <w:vAlign w:val="center"/>
          </w:tcPr>
          <w:p w14:paraId="53AA1C73" w14:textId="77777777" w:rsidR="0064237F" w:rsidRPr="0064237F" w:rsidRDefault="0064237F" w:rsidP="00231AA7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יט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</w:p>
        </w:tc>
        <w:tc>
          <w:tcPr>
            <w:tcW w:w="1134" w:type="dxa"/>
            <w:vAlign w:val="center"/>
          </w:tcPr>
          <w:p w14:paraId="40123E05" w14:textId="77777777" w:rsidR="0064237F" w:rsidRPr="001267FF" w:rsidRDefault="0064237F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16E22248" w14:textId="77777777" w:rsidR="0064237F" w:rsidRPr="001267FF" w:rsidRDefault="0064237F" w:rsidP="00231AA7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A5DC0" w:rsidRPr="0064237F" w14:paraId="2E1DC943" w14:textId="77777777" w:rsidTr="008B2A49">
        <w:tc>
          <w:tcPr>
            <w:tcW w:w="6951" w:type="dxa"/>
            <w:vAlign w:val="center"/>
          </w:tcPr>
          <w:p w14:paraId="38B6E9F4" w14:textId="4400BD32" w:rsidR="006A5DC0" w:rsidRPr="0064237F" w:rsidRDefault="006A5DC0" w:rsidP="00231AA7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קריטריונים להכללת מחקרים (כולל התייחסות לשנת פרסום, שפה, מילות מפתח ...)</w:t>
            </w:r>
          </w:p>
        </w:tc>
        <w:tc>
          <w:tcPr>
            <w:tcW w:w="1134" w:type="dxa"/>
            <w:vAlign w:val="center"/>
          </w:tcPr>
          <w:p w14:paraId="5C3A10FA" w14:textId="6317951C" w:rsidR="006A5DC0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642088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7E1369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50409685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3AAA30C5" w14:textId="2A128698" w:rsidR="006A5DC0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06987E5A" w14:textId="77777777" w:rsidTr="008B2A49">
        <w:tc>
          <w:tcPr>
            <w:tcW w:w="6951" w:type="dxa"/>
            <w:vAlign w:val="center"/>
          </w:tcPr>
          <w:p w14:paraId="47BEE50F" w14:textId="4760924F" w:rsidR="006A5DC0" w:rsidRPr="0064237F" w:rsidRDefault="006A5DC0" w:rsidP="00231AA7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מקורות המידע</w:t>
            </w:r>
          </w:p>
        </w:tc>
        <w:tc>
          <w:tcPr>
            <w:tcW w:w="1134" w:type="dxa"/>
            <w:vAlign w:val="center"/>
          </w:tcPr>
          <w:p w14:paraId="01664280" w14:textId="77777777" w:rsidR="006A5DC0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8931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46836040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B11D801" w14:textId="47258553" w:rsidR="006A5DC0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73CC486E" w14:textId="77777777" w:rsidTr="008B2A49">
        <w:tc>
          <w:tcPr>
            <w:tcW w:w="6951" w:type="dxa"/>
            <w:vAlign w:val="center"/>
          </w:tcPr>
          <w:p w14:paraId="2333F56D" w14:textId="6D8A8406" w:rsidR="006A5DC0" w:rsidRPr="001267FF" w:rsidRDefault="006A5DC0" w:rsidP="00231AA7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אופן </w:t>
            </w:r>
            <w:r w:rsidRPr="001267FF">
              <w:rPr>
                <w:rFonts w:ascii="David" w:hAnsi="David" w:cs="David" w:hint="eastAsia"/>
                <w:sz w:val="24"/>
                <w:szCs w:val="24"/>
                <w:rtl/>
              </w:rPr>
              <w:t>חיפוש</w:t>
            </w:r>
            <w:r w:rsidRPr="001267F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1267FF">
              <w:rPr>
                <w:rFonts w:ascii="David" w:hAnsi="David" w:cs="David" w:hint="eastAsia"/>
                <w:sz w:val="24"/>
                <w:szCs w:val="24"/>
                <w:rtl/>
              </w:rPr>
              <w:t>ובחירת</w:t>
            </w:r>
            <w:r w:rsidRPr="001267F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1267FF">
              <w:rPr>
                <w:rFonts w:ascii="David" w:hAnsi="David" w:cs="David" w:hint="eastAsia"/>
                <w:sz w:val="24"/>
                <w:szCs w:val="24"/>
                <w:rtl/>
              </w:rPr>
              <w:t>המחקרים</w:t>
            </w:r>
          </w:p>
        </w:tc>
        <w:tc>
          <w:tcPr>
            <w:tcW w:w="1134" w:type="dxa"/>
            <w:vAlign w:val="center"/>
          </w:tcPr>
          <w:p w14:paraId="1B5B08F4" w14:textId="179F012B" w:rsidR="006A5DC0" w:rsidRPr="001267FF" w:rsidRDefault="006A5DC0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9639419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E732E84" w14:textId="745F56E6" w:rsidR="006A5DC0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67D77B8B" w14:textId="77777777" w:rsidTr="008B2A49">
        <w:tc>
          <w:tcPr>
            <w:tcW w:w="6951" w:type="dxa"/>
            <w:vAlign w:val="center"/>
          </w:tcPr>
          <w:p w14:paraId="7F0392ED" w14:textId="18EB9928" w:rsidR="006A5DC0" w:rsidRPr="0064237F" w:rsidRDefault="006A5DC0" w:rsidP="00231AA7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תהליך </w:t>
            </w:r>
            <w:r>
              <w:rPr>
                <w:rFonts w:ascii="David" w:hAnsi="David" w:cs="David"/>
                <w:sz w:val="24"/>
                <w:szCs w:val="24"/>
                <w:rtl/>
              </w:rPr>
              <w:t>איסוף הנתונים</w:t>
            </w:r>
          </w:p>
        </w:tc>
        <w:tc>
          <w:tcPr>
            <w:tcW w:w="1134" w:type="dxa"/>
            <w:vAlign w:val="center"/>
          </w:tcPr>
          <w:p w14:paraId="47288EC0" w14:textId="77777777" w:rsidR="006A5DC0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49303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3139720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9F930F1" w14:textId="445BB54E" w:rsidR="006A5DC0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074B419A" w14:textId="77777777" w:rsidTr="008B2A49">
        <w:tc>
          <w:tcPr>
            <w:tcW w:w="6951" w:type="dxa"/>
            <w:vAlign w:val="center"/>
          </w:tcPr>
          <w:p w14:paraId="50AB7636" w14:textId="257B8C8A" w:rsidR="006A5DC0" w:rsidRPr="0064237F" w:rsidRDefault="006A5DC0" w:rsidP="00231AA7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פריטי המידע / המשתנים</w:t>
            </w:r>
          </w:p>
        </w:tc>
        <w:tc>
          <w:tcPr>
            <w:tcW w:w="1134" w:type="dxa"/>
            <w:vAlign w:val="center"/>
          </w:tcPr>
          <w:p w14:paraId="5CE2D2FA" w14:textId="77777777" w:rsidR="006A5DC0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6435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40442182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4C4A71A" w14:textId="71E9450A" w:rsidR="006A5DC0" w:rsidRPr="001267FF" w:rsidRDefault="003E0757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59073C64" w14:textId="77777777" w:rsidTr="008B2A49">
        <w:tc>
          <w:tcPr>
            <w:tcW w:w="6951" w:type="dxa"/>
            <w:vAlign w:val="center"/>
          </w:tcPr>
          <w:p w14:paraId="0224223A" w14:textId="38E844D4" w:rsidR="006A5DC0" w:rsidRPr="0064237F" w:rsidRDefault="006A5DC0" w:rsidP="00231AA7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sz w:val="24"/>
                <w:szCs w:val="24"/>
                <w:u w:val="single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תוצא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89003C">
              <w:rPr>
                <w:rFonts w:ascii="David" w:hAnsi="David" w:cs="David" w:hint="cs"/>
                <w:sz w:val="24"/>
                <w:szCs w:val="24"/>
                <w:rtl/>
              </w:rPr>
              <w:t>כולל התייחסות ל-</w:t>
            </w:r>
          </w:p>
        </w:tc>
        <w:tc>
          <w:tcPr>
            <w:tcW w:w="1134" w:type="dxa"/>
            <w:vAlign w:val="center"/>
          </w:tcPr>
          <w:p w14:paraId="3F41BB66" w14:textId="0CE00841" w:rsidR="006A5DC0" w:rsidRPr="001267FF" w:rsidRDefault="006A5DC0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57BF17F7" w14:textId="77777777" w:rsidR="006A5DC0" w:rsidRPr="001267FF" w:rsidRDefault="006A5DC0" w:rsidP="00231AA7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A5DC0" w:rsidRPr="0064237F" w14:paraId="11F7C1DE" w14:textId="77777777" w:rsidTr="008B2A49">
        <w:tc>
          <w:tcPr>
            <w:tcW w:w="6951" w:type="dxa"/>
            <w:vAlign w:val="center"/>
          </w:tcPr>
          <w:p w14:paraId="13CA16CD" w14:textId="27EAE12C" w:rsidR="006A5DC0" w:rsidRDefault="006A5DC0" w:rsidP="00231AA7">
            <w:pPr>
              <w:pStyle w:val="ListParagraph"/>
              <w:numPr>
                <w:ilvl w:val="2"/>
                <w:numId w:val="19"/>
              </w:numPr>
              <w:spacing w:after="0"/>
              <w:rPr>
                <w:rFonts w:ascii="David" w:hAnsi="David" w:cs="David"/>
                <w:sz w:val="24"/>
                <w:szCs w:val="24"/>
                <w:u w:val="single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בחירת המחקרים </w:t>
            </w:r>
            <w:r>
              <w:rPr>
                <w:rFonts w:ascii="David" w:hAnsi="David" w:cs="David"/>
                <w:sz w:val="24"/>
                <w:szCs w:val="24"/>
                <w:rtl/>
              </w:rPr>
              <w:t>–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מספר המחקרים שעברו סינון, הסיבות לאי הכללת מחקרים. מוצע להשתמש בתרשים זרימה</w:t>
            </w:r>
            <w:r w:rsidR="0089003C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4AD97BA2" w14:textId="6E33B764" w:rsidR="006A5DC0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43587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7E1369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027566246"/>
            <w:placeholder>
              <w:docPart w:val="B1D21EAC7AFB42E580784A0F4A03CEC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1468C26E" w14:textId="013879BC" w:rsidR="006A5DC0" w:rsidRPr="0064237F" w:rsidRDefault="008B2A49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5D9FD2F4" w14:textId="77777777" w:rsidTr="008B2A49">
        <w:tc>
          <w:tcPr>
            <w:tcW w:w="6951" w:type="dxa"/>
            <w:vAlign w:val="center"/>
          </w:tcPr>
          <w:p w14:paraId="648D1E5A" w14:textId="3728198D" w:rsidR="006A5DC0" w:rsidRPr="003F65C8" w:rsidRDefault="006A5DC0" w:rsidP="00231AA7">
            <w:pPr>
              <w:pStyle w:val="ListParagraph"/>
              <w:numPr>
                <w:ilvl w:val="2"/>
                <w:numId w:val="19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מאפייני המחקרים </w:t>
            </w:r>
            <w:r>
              <w:rPr>
                <w:rFonts w:ascii="David" w:hAnsi="David" w:cs="David"/>
                <w:sz w:val="24"/>
                <w:szCs w:val="24"/>
                <w:rtl/>
              </w:rPr>
              <w:t>–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המידע שהוצא מכל אחד מהמחקרים (גודל המדגם, משך המעקב)</w:t>
            </w:r>
            <w:r w:rsidR="0089003C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14D256E9" w14:textId="1EA23069" w:rsidR="006A5DC0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3002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7E1369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616874199"/>
            <w:placeholder>
              <w:docPart w:val="4038F6702D2E46DB92065DE28C3A9183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45CF7EB" w14:textId="317DDD64" w:rsidR="006A5DC0" w:rsidRDefault="008B2A49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1D101AD3" w14:textId="77777777" w:rsidTr="008B2A49">
        <w:tc>
          <w:tcPr>
            <w:tcW w:w="6951" w:type="dxa"/>
            <w:vAlign w:val="center"/>
          </w:tcPr>
          <w:p w14:paraId="0D6C8C9B" w14:textId="3785AEF1" w:rsidR="006A5DC0" w:rsidRDefault="006A5DC0" w:rsidP="00231AA7">
            <w:pPr>
              <w:pStyle w:val="ListParagraph"/>
              <w:numPr>
                <w:ilvl w:val="2"/>
                <w:numId w:val="19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הטיות במחקרים המקוריים</w:t>
            </w:r>
            <w:r w:rsidR="0089003C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185AD8C6" w14:textId="54CF1FD9" w:rsidR="006A5DC0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80091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7E1369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983223064"/>
            <w:placeholder>
              <w:docPart w:val="9789400F3E304A4D98B42D8A49E59C67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03ADBD3" w14:textId="490BF84F" w:rsidR="006A5DC0" w:rsidRDefault="008B2A49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0F6DAC59" w14:textId="77777777" w:rsidTr="008B2A49">
        <w:tc>
          <w:tcPr>
            <w:tcW w:w="6951" w:type="dxa"/>
            <w:vAlign w:val="center"/>
          </w:tcPr>
          <w:p w14:paraId="1F36DB8C" w14:textId="3FA4AAD6" w:rsidR="006A5DC0" w:rsidRDefault="006A5DC0" w:rsidP="00231AA7">
            <w:pPr>
              <w:pStyle w:val="ListParagraph"/>
              <w:numPr>
                <w:ilvl w:val="2"/>
                <w:numId w:val="19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תוצאות המחקרים המקורים</w:t>
            </w:r>
            <w:r w:rsidR="0089003C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1691529E" w14:textId="42E4F46B" w:rsidR="006A5DC0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011412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7E1369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496957278"/>
            <w:placeholder>
              <w:docPart w:val="EAD18C0D657F4C49BFB60BA4356516D9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01B392F" w14:textId="38FE81E0" w:rsidR="006A5DC0" w:rsidRDefault="008B2A49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144723B7" w14:textId="77777777" w:rsidTr="008B2A49">
        <w:tc>
          <w:tcPr>
            <w:tcW w:w="6951" w:type="dxa"/>
            <w:vAlign w:val="center"/>
          </w:tcPr>
          <w:p w14:paraId="05A4A41F" w14:textId="7CD7B95E" w:rsidR="006A5DC0" w:rsidRPr="0064237F" w:rsidRDefault="006A5DC0" w:rsidP="00231AA7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sz w:val="24"/>
                <w:szCs w:val="24"/>
                <w:u w:val="single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דיו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</w:t>
            </w:r>
            <w:r w:rsidRPr="003F65C8">
              <w:rPr>
                <w:rFonts w:ascii="David" w:hAnsi="David" w:cs="David"/>
                <w:sz w:val="24"/>
                <w:szCs w:val="24"/>
                <w:rtl/>
              </w:rPr>
              <w:t>כולל התי</w:t>
            </w:r>
            <w:r>
              <w:rPr>
                <w:rFonts w:ascii="David" w:hAnsi="David" w:cs="David"/>
                <w:sz w:val="24"/>
                <w:szCs w:val="24"/>
                <w:rtl/>
              </w:rPr>
              <w:t>יחסות למגבלות המחקרים המקוריים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ולמגבלות </w:t>
            </w:r>
            <w:r w:rsidRPr="003F65C8">
              <w:rPr>
                <w:rFonts w:ascii="David" w:hAnsi="David" w:cs="David"/>
                <w:sz w:val="24"/>
                <w:szCs w:val="24"/>
                <w:rtl/>
              </w:rPr>
              <w:t>סקירת הספרות</w:t>
            </w:r>
            <w:r w:rsidR="0089003C" w:rsidRPr="001267F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1838D9EF" w14:textId="01DF0A51" w:rsidR="006A5DC0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43706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7E1369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45560896"/>
            <w:placeholder>
              <w:docPart w:val="B990EEB8B6CB4AD1B9C0106083E07A66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580D60CB" w14:textId="477DE76D" w:rsidR="006A5DC0" w:rsidRPr="001267FF" w:rsidRDefault="008B2A49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36945002" w14:textId="77777777" w:rsidTr="008B2A49">
        <w:tc>
          <w:tcPr>
            <w:tcW w:w="6951" w:type="dxa"/>
            <w:vAlign w:val="center"/>
          </w:tcPr>
          <w:p w14:paraId="0831E067" w14:textId="5D8A0E2C" w:rsidR="006A5DC0" w:rsidRPr="0064237F" w:rsidRDefault="006A5DC0" w:rsidP="00231AA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רשימת ספ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סגנון </w:t>
            </w:r>
            <w:r w:rsidRPr="0064237F">
              <w:rPr>
                <w:rFonts w:ascii="David" w:hAnsi="David" w:cs="David"/>
                <w:sz w:val="24"/>
                <w:szCs w:val="24"/>
              </w:rPr>
              <w:t>Vancouver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התאם להנחיות מפורטות). המקורות ממוספרים לפי סדר הופעתם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המספר מופיע בסוגרים מרובעים (לדוגמא : "[1]").</w:t>
            </w:r>
          </w:p>
        </w:tc>
        <w:tc>
          <w:tcPr>
            <w:tcW w:w="1134" w:type="dxa"/>
            <w:vAlign w:val="center"/>
          </w:tcPr>
          <w:p w14:paraId="7C7A7661" w14:textId="77777777" w:rsidR="006A5DC0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8186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1267F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67944283"/>
            <w:placeholder>
              <w:docPart w:val="9F4D2FBAD0EE48828A5E62A85BDA0A58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11C5277" w14:textId="43439ED4" w:rsidR="006A5DC0" w:rsidRPr="001267FF" w:rsidRDefault="008B2A49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A5DC0" w:rsidRPr="0064237F" w14:paraId="7F4F6745" w14:textId="77777777" w:rsidTr="008B2A49">
        <w:tc>
          <w:tcPr>
            <w:tcW w:w="6951" w:type="dxa"/>
            <w:vAlign w:val="center"/>
          </w:tcPr>
          <w:p w14:paraId="72CE4014" w14:textId="1307AA97" w:rsidR="006A5DC0" w:rsidRPr="0064237F" w:rsidRDefault="006A5DC0" w:rsidP="00231AA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ספחים</w:t>
            </w:r>
          </w:p>
        </w:tc>
        <w:tc>
          <w:tcPr>
            <w:tcW w:w="1134" w:type="dxa"/>
            <w:vAlign w:val="center"/>
          </w:tcPr>
          <w:p w14:paraId="6D7D4563" w14:textId="1B31506F" w:rsidR="006A5DC0" w:rsidRPr="001267FF" w:rsidRDefault="0039164D" w:rsidP="008B2A49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33820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0" w:rsidRPr="007E1369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186170053"/>
            <w:placeholder>
              <w:docPart w:val="1D13852F054A41FCBC2C54C1CC9A1469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9DBC632" w14:textId="72C0F05E" w:rsidR="006A5DC0" w:rsidRPr="001267FF" w:rsidRDefault="008B2A49" w:rsidP="00231AA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4"/>
        <w:gridCol w:w="284"/>
        <w:gridCol w:w="2835"/>
        <w:gridCol w:w="283"/>
        <w:gridCol w:w="2496"/>
      </w:tblGrid>
      <w:tr w:rsidR="00A17121" w14:paraId="4FF4BB98" w14:textId="77777777" w:rsidTr="008B2A49">
        <w:tc>
          <w:tcPr>
            <w:tcW w:w="2774" w:type="dxa"/>
            <w:tcBorders>
              <w:bottom w:val="single" w:sz="4" w:space="0" w:color="auto"/>
            </w:tcBorders>
            <w:vAlign w:val="bottom"/>
          </w:tcPr>
          <w:p w14:paraId="345C58EE" w14:textId="5A473DB4" w:rsidR="005242E1" w:rsidRPr="005242E1" w:rsidRDefault="008B2A49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114340041"/>
                <w:placeholder>
                  <w:docPart w:val="B088506A632F4F778CD6605F4AD14EB4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4" w:type="dxa"/>
            <w:vAlign w:val="bottom"/>
          </w:tcPr>
          <w:p w14:paraId="55CC6C44" w14:textId="77777777" w:rsidR="005242E1" w:rsidRPr="005242E1" w:rsidRDefault="005242E1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bottom"/>
          </w:tcPr>
          <w:p w14:paraId="1E624353" w14:textId="77777777" w:rsidR="005242E1" w:rsidRPr="005242E1" w:rsidRDefault="0039164D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-2067405496"/>
                <w:placeholder>
                  <w:docPart w:val="8EA88B9DC80C4C3DBA92DC2D50A0D7C9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3" w:type="dxa"/>
            <w:vAlign w:val="bottom"/>
          </w:tcPr>
          <w:p w14:paraId="3ABD79BB" w14:textId="77777777" w:rsidR="005242E1" w:rsidRDefault="005242E1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sdt>
          <w:sdtPr>
            <w:rPr>
              <w:rStyle w:val="Hyperlink"/>
              <w:rFonts w:ascii="David" w:hAnsi="David" w:cs="David"/>
              <w:color w:val="auto"/>
              <w:sz w:val="24"/>
              <w:szCs w:val="24"/>
              <w:u w:val="none"/>
              <w:rtl/>
            </w:rPr>
            <w:id w:val="-1759516169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496" w:type="dxa"/>
                <w:tcBorders>
                  <w:bottom w:val="single" w:sz="4" w:space="0" w:color="auto"/>
                </w:tcBorders>
                <w:vAlign w:val="bottom"/>
              </w:tcPr>
              <w:p w14:paraId="11F3C5B7" w14:textId="4544D673" w:rsidR="005242E1" w:rsidRPr="005242E1" w:rsidRDefault="00A17121" w:rsidP="00231AA7">
                <w:pPr>
                  <w:spacing w:after="0" w:line="240" w:lineRule="auto"/>
                  <w:rPr>
                    <w:rStyle w:val="Hyperlink"/>
                    <w:rFonts w:ascii="David" w:hAnsi="David" w:cs="David"/>
                    <w:color w:val="auto"/>
                    <w:sz w:val="24"/>
                    <w:szCs w:val="24"/>
                    <w:u w:val="none"/>
                    <w:rtl/>
                  </w:rPr>
                </w:pPr>
                <w:r>
                  <w:rPr>
                    <w:rStyle w:val="Hyperlink"/>
                    <w:rFonts w:ascii="David" w:hAnsi="David" w:cs="David"/>
                    <w:noProof/>
                    <w:color w:val="auto"/>
                    <w:sz w:val="24"/>
                    <w:szCs w:val="24"/>
                    <w:u w:val="none"/>
                  </w:rPr>
                  <w:drawing>
                    <wp:inline distT="0" distB="0" distL="0" distR="0" wp14:anchorId="724A2D7F" wp14:editId="61AEB799">
                      <wp:extent cx="1438763" cy="387350"/>
                      <wp:effectExtent l="0" t="0" r="952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1713" cy="4608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A17121" w14:paraId="3E97464F" w14:textId="77777777" w:rsidTr="008B2A49">
        <w:tc>
          <w:tcPr>
            <w:tcW w:w="2774" w:type="dxa"/>
            <w:tcBorders>
              <w:top w:val="single" w:sz="4" w:space="0" w:color="auto"/>
            </w:tcBorders>
          </w:tcPr>
          <w:p w14:paraId="7ACDA64F" w14:textId="77777777" w:rsidR="005242E1" w:rsidRDefault="005242E1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שם התלמיד/ה</w:t>
            </w:r>
          </w:p>
        </w:tc>
        <w:tc>
          <w:tcPr>
            <w:tcW w:w="284" w:type="dxa"/>
          </w:tcPr>
          <w:p w14:paraId="3E721AB6" w14:textId="77777777" w:rsidR="005242E1" w:rsidRDefault="005242E1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3A779541" w14:textId="77777777" w:rsidR="005242E1" w:rsidRDefault="005242E1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מספר ת.ז.</w:t>
            </w:r>
          </w:p>
        </w:tc>
        <w:tc>
          <w:tcPr>
            <w:tcW w:w="283" w:type="dxa"/>
          </w:tcPr>
          <w:p w14:paraId="18A5AFFD" w14:textId="77777777" w:rsidR="005242E1" w:rsidRDefault="005242E1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75D3A6E" w14:textId="77777777" w:rsidR="005242E1" w:rsidRDefault="005242E1" w:rsidP="00231AA7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חתימה</w:t>
            </w:r>
          </w:p>
        </w:tc>
      </w:tr>
    </w:tbl>
    <w:p w14:paraId="7FD4F08E" w14:textId="0BF26E81" w:rsidR="00A17121" w:rsidRDefault="00A17121" w:rsidP="00231AA7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6E860A2D" w14:textId="6C4DAB56" w:rsidR="00300FD3" w:rsidRDefault="00300FD3" w:rsidP="00231AA7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AB2E106" w14:textId="1B80699B" w:rsidR="00300FD3" w:rsidRPr="005242E1" w:rsidRDefault="00300FD3" w:rsidP="00BC585F">
      <w:pPr>
        <w:spacing w:after="0"/>
        <w:rPr>
          <w:rFonts w:ascii="David" w:hAnsi="David" w:cs="David"/>
          <w:b/>
          <w:bCs/>
          <w:sz w:val="24"/>
          <w:szCs w:val="24"/>
          <w:u w:val="single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תאריך : </w:t>
      </w:r>
      <w:r w:rsidR="0012084D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  <w:sdt>
        <w:sdtPr>
          <w:rPr>
            <w:rFonts w:ascii="David" w:hAnsi="David" w:cs="David" w:hint="cs"/>
            <w:b/>
            <w:bCs/>
            <w:sz w:val="24"/>
            <w:szCs w:val="24"/>
            <w:u w:val="single"/>
            <w:rtl/>
          </w:rPr>
          <w:id w:val="-1612353235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BC585F" w:rsidRPr="00E4017F">
            <w:rPr>
              <w:rStyle w:val="PlaceholderText"/>
            </w:rPr>
            <w:t>Click or tap to enter a date.</w:t>
          </w:r>
        </w:sdtContent>
      </w:sdt>
    </w:p>
    <w:sectPr w:rsidR="00300FD3" w:rsidRPr="005242E1" w:rsidSect="001267F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01856C" w14:textId="77777777" w:rsidR="00A43E72" w:rsidRDefault="00A43E72" w:rsidP="00BC290D">
      <w:pPr>
        <w:spacing w:after="0" w:line="240" w:lineRule="auto"/>
      </w:pPr>
      <w:r>
        <w:separator/>
      </w:r>
    </w:p>
  </w:endnote>
  <w:endnote w:type="continuationSeparator" w:id="0">
    <w:p w14:paraId="014B3A70" w14:textId="77777777" w:rsidR="00A43E72" w:rsidRDefault="00A43E72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73513" w14:textId="21393E02" w:rsidR="00E1440D" w:rsidRDefault="00E1440D" w:rsidP="00E1440D">
    <w:pPr>
      <w:pStyle w:val="Footer"/>
      <w:jc w:val="center"/>
      <w:rPr>
        <w:rFonts w:ascii="David" w:hAnsi="David" w:cs="David"/>
        <w:i/>
        <w:iCs/>
        <w:sz w:val="18"/>
        <w:szCs w:val="18"/>
        <w:rtl/>
      </w:rPr>
    </w:pPr>
    <w:r w:rsidRPr="00E1440D">
      <w:rPr>
        <w:rFonts w:ascii="David" w:hAnsi="David" w:cs="David"/>
        <w:i/>
        <w:iCs/>
        <w:sz w:val="18"/>
        <w:szCs w:val="18"/>
        <w:rtl/>
      </w:rPr>
      <w:t>ניתן למלא טופס זה בצורה אלקטרונית או להדפיסו, למלא, לחתום ולשלוח סריקה</w:t>
    </w:r>
  </w:p>
  <w:p w14:paraId="2C0CA3A7" w14:textId="65A2C4FD" w:rsidR="006261E4" w:rsidRPr="006261E4" w:rsidRDefault="006261E4" w:rsidP="00C2351C">
    <w:pPr>
      <w:pStyle w:val="Footer"/>
      <w:rPr>
        <w:rFonts w:ascii="David" w:hAnsi="David" w:cs="David"/>
      </w:rPr>
    </w:pPr>
    <w:r w:rsidRPr="006261E4">
      <w:rPr>
        <w:rFonts w:ascii="David" w:hAnsi="David" w:cs="David" w:hint="cs"/>
        <w:rtl/>
      </w:rPr>
      <w:t>גרסה 202</w:t>
    </w:r>
    <w:r w:rsidR="007D1792">
      <w:rPr>
        <w:rFonts w:ascii="David" w:hAnsi="David" w:cs="David" w:hint="cs"/>
        <w:rtl/>
      </w:rPr>
      <w:t>3</w:t>
    </w:r>
    <w:r w:rsidRPr="006261E4">
      <w:rPr>
        <w:rFonts w:ascii="David" w:hAnsi="David" w:cs="David" w:hint="cs"/>
        <w:rtl/>
      </w:rPr>
      <w:t>/</w:t>
    </w:r>
    <w:r w:rsidR="00C2351C">
      <w:rPr>
        <w:rFonts w:ascii="David" w:hAnsi="David" w:cs="David" w:hint="cs"/>
        <w:rtl/>
      </w:rPr>
      <w:t>11</w:t>
    </w:r>
    <w:r w:rsidRPr="006261E4">
      <w:rPr>
        <w:rFonts w:ascii="David" w:hAnsi="David" w:cs="David" w:hint="cs"/>
        <w:rtl/>
      </w:rPr>
      <w:t>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2DDA5" w14:textId="77777777" w:rsidR="00A43E72" w:rsidRDefault="00A43E72" w:rsidP="00BC290D">
      <w:pPr>
        <w:spacing w:after="0" w:line="240" w:lineRule="auto"/>
      </w:pPr>
      <w:r>
        <w:separator/>
      </w:r>
    </w:p>
  </w:footnote>
  <w:footnote w:type="continuationSeparator" w:id="0">
    <w:p w14:paraId="108B12B2" w14:textId="77777777" w:rsidR="00A43E72" w:rsidRDefault="00A43E72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5FED6" w14:textId="2C97223D" w:rsidR="00BC290D" w:rsidRDefault="0039164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1718B1E" wp14:editId="4C724F4B">
          <wp:simplePos x="0" y="0"/>
          <wp:positionH relativeFrom="column">
            <wp:posOffset>885190</wp:posOffset>
          </wp:positionH>
          <wp:positionV relativeFrom="paragraph">
            <wp:posOffset>-268605</wp:posOffset>
          </wp:positionV>
          <wp:extent cx="4217035" cy="737235"/>
          <wp:effectExtent l="0" t="0" r="0" b="5715"/>
          <wp:wrapTight wrapText="bothSides">
            <wp:wrapPolygon edited="0">
              <wp:start x="0" y="0"/>
              <wp:lineTo x="0" y="21209"/>
              <wp:lineTo x="21467" y="21209"/>
              <wp:lineTo x="2146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17035" cy="737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6B54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8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643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6"/>
  </w:num>
  <w:num w:numId="2">
    <w:abstractNumId w:val="15"/>
  </w:num>
  <w:num w:numId="3">
    <w:abstractNumId w:val="2"/>
  </w:num>
  <w:num w:numId="4">
    <w:abstractNumId w:val="9"/>
  </w:num>
  <w:num w:numId="5">
    <w:abstractNumId w:val="3"/>
  </w:num>
  <w:num w:numId="6">
    <w:abstractNumId w:val="5"/>
  </w:num>
  <w:num w:numId="7">
    <w:abstractNumId w:val="8"/>
  </w:num>
  <w:num w:numId="8">
    <w:abstractNumId w:val="6"/>
  </w:num>
  <w:num w:numId="9">
    <w:abstractNumId w:val="1"/>
  </w:num>
  <w:num w:numId="10">
    <w:abstractNumId w:val="7"/>
  </w:num>
  <w:num w:numId="11">
    <w:abstractNumId w:val="18"/>
  </w:num>
  <w:num w:numId="12">
    <w:abstractNumId w:val="13"/>
  </w:num>
  <w:num w:numId="13">
    <w:abstractNumId w:val="4"/>
  </w:num>
  <w:num w:numId="14">
    <w:abstractNumId w:val="10"/>
  </w:num>
  <w:num w:numId="15">
    <w:abstractNumId w:val="14"/>
  </w:num>
  <w:num w:numId="16">
    <w:abstractNumId w:val="11"/>
  </w:num>
  <w:num w:numId="17">
    <w:abstractNumId w:val="12"/>
  </w:num>
  <w:num w:numId="18">
    <w:abstractNumId w:val="17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40392"/>
    <w:rsid w:val="000E5C57"/>
    <w:rsid w:val="0012084D"/>
    <w:rsid w:val="001267FF"/>
    <w:rsid w:val="00174DA6"/>
    <w:rsid w:val="001A0E7A"/>
    <w:rsid w:val="001B28EC"/>
    <w:rsid w:val="001F3458"/>
    <w:rsid w:val="002124F2"/>
    <w:rsid w:val="00231AA7"/>
    <w:rsid w:val="00270467"/>
    <w:rsid w:val="002A2518"/>
    <w:rsid w:val="002E04F7"/>
    <w:rsid w:val="00300FD3"/>
    <w:rsid w:val="00325091"/>
    <w:rsid w:val="00390638"/>
    <w:rsid w:val="0039164D"/>
    <w:rsid w:val="003941CB"/>
    <w:rsid w:val="003D5B8D"/>
    <w:rsid w:val="003E0757"/>
    <w:rsid w:val="003F65C8"/>
    <w:rsid w:val="00432BB4"/>
    <w:rsid w:val="005242E1"/>
    <w:rsid w:val="005F49DE"/>
    <w:rsid w:val="006261E4"/>
    <w:rsid w:val="0064237F"/>
    <w:rsid w:val="006A5DC0"/>
    <w:rsid w:val="00761C50"/>
    <w:rsid w:val="007D1792"/>
    <w:rsid w:val="0089003C"/>
    <w:rsid w:val="008B2A49"/>
    <w:rsid w:val="008D49A2"/>
    <w:rsid w:val="0097531D"/>
    <w:rsid w:val="00976A9E"/>
    <w:rsid w:val="009B7D0C"/>
    <w:rsid w:val="009C75A3"/>
    <w:rsid w:val="00A06D12"/>
    <w:rsid w:val="00A072FD"/>
    <w:rsid w:val="00A17121"/>
    <w:rsid w:val="00A22DA6"/>
    <w:rsid w:val="00A43E72"/>
    <w:rsid w:val="00A64132"/>
    <w:rsid w:val="00A91CE8"/>
    <w:rsid w:val="00AC10C9"/>
    <w:rsid w:val="00B61187"/>
    <w:rsid w:val="00BC290D"/>
    <w:rsid w:val="00BC585F"/>
    <w:rsid w:val="00BD574D"/>
    <w:rsid w:val="00BD7EE1"/>
    <w:rsid w:val="00C2351C"/>
    <w:rsid w:val="00C44D0A"/>
    <w:rsid w:val="00CE0FFC"/>
    <w:rsid w:val="00CE14E6"/>
    <w:rsid w:val="00CF4195"/>
    <w:rsid w:val="00D7395E"/>
    <w:rsid w:val="00DE50CC"/>
    <w:rsid w:val="00E1440D"/>
    <w:rsid w:val="00E52E7A"/>
    <w:rsid w:val="00E723A7"/>
    <w:rsid w:val="00EA7366"/>
    <w:rsid w:val="00EB2EB7"/>
    <w:rsid w:val="00F351B0"/>
    <w:rsid w:val="00FE50FF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638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90D"/>
  </w:style>
  <w:style w:type="paragraph" w:styleId="Footer">
    <w:name w:val="footer"/>
    <w:basedOn w:val="Normal"/>
    <w:link w:val="Foot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90D"/>
  </w:style>
  <w:style w:type="paragraph" w:styleId="ListParagraph">
    <w:name w:val="List Paragraph"/>
    <w:basedOn w:val="Normal"/>
    <w:uiPriority w:val="34"/>
    <w:qFormat/>
    <w:rsid w:val="00BC290D"/>
    <w:pPr>
      <w:ind w:left="720"/>
      <w:contextualSpacing/>
    </w:pPr>
  </w:style>
  <w:style w:type="table" w:styleId="TableGrid">
    <w:name w:val="Table Grid"/>
    <w:basedOn w:val="TableNormal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144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51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2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7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088506A632F4F778CD6605F4AD14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FED9-9440-494F-AB24-88099E620630}"/>
      </w:docPartPr>
      <w:docPartBody>
        <w:p w:rsidR="00687C88" w:rsidRDefault="000B725A" w:rsidP="000B725A">
          <w:pPr>
            <w:pStyle w:val="B088506A632F4F778CD6605F4AD14EB4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8EA88B9DC80C4C3DBA92DC2D50A0D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1E099-CCDE-4401-9A0D-1A99F24A6CA8}"/>
      </w:docPartPr>
      <w:docPartBody>
        <w:p w:rsidR="00687C88" w:rsidRDefault="000B725A" w:rsidP="000B725A">
          <w:pPr>
            <w:pStyle w:val="8EA88B9DC80C4C3DBA92DC2D50A0D7C9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7D2D5-5F1F-4C7B-B03F-0B645C83A979}"/>
      </w:docPartPr>
      <w:docPartBody>
        <w:p w:rsidR="00557241" w:rsidRDefault="00522330">
          <w:r w:rsidRPr="00E401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9EA5D-A05F-4D9D-8073-CCE3725FF43C}"/>
      </w:docPartPr>
      <w:docPartBody>
        <w:p w:rsidR="00DD27D6" w:rsidRDefault="00582988"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D21EAC7AFB42E580784A0F4A03C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ACB60-5861-412E-A1EA-FAE27817D582}"/>
      </w:docPartPr>
      <w:docPartBody>
        <w:p w:rsidR="00DD27D6" w:rsidRDefault="00582988" w:rsidP="00582988">
          <w:pPr>
            <w:pStyle w:val="B1D21EAC7AFB42E580784A0F4A03CEC0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38F6702D2E46DB92065DE28C3A9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D6ADF-D1A7-4730-946B-BCF6CC6873C8}"/>
      </w:docPartPr>
      <w:docPartBody>
        <w:p w:rsidR="00DD27D6" w:rsidRDefault="00582988" w:rsidP="00582988">
          <w:pPr>
            <w:pStyle w:val="4038F6702D2E46DB92065DE28C3A9183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89400F3E304A4D98B42D8A49E5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49CDF-6C5E-4053-8BC0-084A93BE76B8}"/>
      </w:docPartPr>
      <w:docPartBody>
        <w:p w:rsidR="00DD27D6" w:rsidRDefault="00582988" w:rsidP="00582988">
          <w:pPr>
            <w:pStyle w:val="9789400F3E304A4D98B42D8A49E59C67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18C0D657F4C49BFB60BA435651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752E1-556B-4ACE-A27A-6656318A8005}"/>
      </w:docPartPr>
      <w:docPartBody>
        <w:p w:rsidR="00DD27D6" w:rsidRDefault="00582988" w:rsidP="00582988">
          <w:pPr>
            <w:pStyle w:val="EAD18C0D657F4C49BFB60BA4356516D9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90EEB8B6CB4AD1B9C0106083E07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56B32-9A17-4B43-8CDA-564936A224D7}"/>
      </w:docPartPr>
      <w:docPartBody>
        <w:p w:rsidR="00DD27D6" w:rsidRDefault="00582988" w:rsidP="00582988">
          <w:pPr>
            <w:pStyle w:val="B990EEB8B6CB4AD1B9C0106083E07A66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4D2FBAD0EE48828A5E62A85BDA0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38F42-E58E-40E9-9A86-26D58EA9740D}"/>
      </w:docPartPr>
      <w:docPartBody>
        <w:p w:rsidR="00DD27D6" w:rsidRDefault="00582988" w:rsidP="00582988">
          <w:pPr>
            <w:pStyle w:val="9F4D2FBAD0EE48828A5E62A85BDA0A58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13852F054A41FCBC2C54C1CC9A1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14A8F-507D-4937-A1E7-6997E6CC6E88}"/>
      </w:docPartPr>
      <w:docPartBody>
        <w:p w:rsidR="00DD27D6" w:rsidRDefault="00582988" w:rsidP="00582988">
          <w:pPr>
            <w:pStyle w:val="1D13852F054A41FCBC2C54C1CC9A1469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0D26F1"/>
    <w:rsid w:val="001436D3"/>
    <w:rsid w:val="002B4C5D"/>
    <w:rsid w:val="00522330"/>
    <w:rsid w:val="00557241"/>
    <w:rsid w:val="00582988"/>
    <w:rsid w:val="005F2494"/>
    <w:rsid w:val="006425E3"/>
    <w:rsid w:val="00687C88"/>
    <w:rsid w:val="00723E35"/>
    <w:rsid w:val="008C4FD8"/>
    <w:rsid w:val="00B400AF"/>
    <w:rsid w:val="00BF765C"/>
    <w:rsid w:val="00DD27D6"/>
    <w:rsid w:val="00E757F1"/>
    <w:rsid w:val="00E8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2988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3F3447DA916C4DC2940AA43980DC67F4">
    <w:name w:val="3F3447DA916C4DC2940AA43980DC67F4"/>
    <w:rsid w:val="006425E3"/>
  </w:style>
  <w:style w:type="paragraph" w:customStyle="1" w:styleId="B1D21EAC7AFB42E580784A0F4A03CEC0">
    <w:name w:val="B1D21EAC7AFB42E580784A0F4A03CEC0"/>
    <w:rsid w:val="00582988"/>
  </w:style>
  <w:style w:type="paragraph" w:customStyle="1" w:styleId="4038F6702D2E46DB92065DE28C3A9183">
    <w:name w:val="4038F6702D2E46DB92065DE28C3A9183"/>
    <w:rsid w:val="00582988"/>
  </w:style>
  <w:style w:type="paragraph" w:customStyle="1" w:styleId="9789400F3E304A4D98B42D8A49E59C67">
    <w:name w:val="9789400F3E304A4D98B42D8A49E59C67"/>
    <w:rsid w:val="00582988"/>
  </w:style>
  <w:style w:type="paragraph" w:customStyle="1" w:styleId="EAD18C0D657F4C49BFB60BA4356516D9">
    <w:name w:val="EAD18C0D657F4C49BFB60BA4356516D9"/>
    <w:rsid w:val="00582988"/>
  </w:style>
  <w:style w:type="paragraph" w:customStyle="1" w:styleId="B990EEB8B6CB4AD1B9C0106083E07A66">
    <w:name w:val="B990EEB8B6CB4AD1B9C0106083E07A66"/>
    <w:rsid w:val="00582988"/>
  </w:style>
  <w:style w:type="paragraph" w:customStyle="1" w:styleId="9F4D2FBAD0EE48828A5E62A85BDA0A58">
    <w:name w:val="9F4D2FBAD0EE48828A5E62A85BDA0A58"/>
    <w:rsid w:val="00582988"/>
  </w:style>
  <w:style w:type="paragraph" w:customStyle="1" w:styleId="1D13852F054A41FCBC2C54C1CC9A1469">
    <w:name w:val="1D13852F054A41FCBC2C54C1CC9A1469"/>
    <w:rsid w:val="005829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01A8D-D06D-4C7C-9971-58A7F6D5310C}">
  <ds:schemaRefs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68b8fe7e-385c-4069-855e-1bc8c572fd87"/>
    <ds:schemaRef ds:uri="ad529e58-50f5-41f7-aa90-44dfd709a56e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18</Words>
  <Characters>295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Tali Herman</cp:lastModifiedBy>
  <cp:revision>9</cp:revision>
  <cp:lastPrinted>2022-10-18T07:54:00Z</cp:lastPrinted>
  <dcterms:created xsi:type="dcterms:W3CDTF">2023-02-08T11:33:00Z</dcterms:created>
  <dcterms:modified xsi:type="dcterms:W3CDTF">2024-02-1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